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5178" w14:textId="77777777" w:rsidR="00C82F69" w:rsidRDefault="00C82F69" w:rsidP="00EE4B92"/>
    <w:tbl>
      <w:tblPr>
        <w:tblStyle w:val="TableGrid"/>
        <w:tblW w:w="15120" w:type="dxa"/>
        <w:tblInd w:w="-72" w:type="dxa"/>
        <w:shd w:val="clear" w:color="auto" w:fill="B8CCE4" w:themeFill="accent1" w:themeFillTint="66"/>
        <w:tblLayout w:type="fixed"/>
        <w:tblLook w:val="04A0" w:firstRow="1" w:lastRow="0" w:firstColumn="1" w:lastColumn="0" w:noHBand="0" w:noVBand="1"/>
      </w:tblPr>
      <w:tblGrid>
        <w:gridCol w:w="15120"/>
      </w:tblGrid>
      <w:tr w:rsidR="00C82F69" w:rsidRPr="0034614C" w14:paraId="18F11173" w14:textId="77777777" w:rsidTr="00657D1E">
        <w:trPr>
          <w:trHeight w:val="1152"/>
        </w:trPr>
        <w:tc>
          <w:tcPr>
            <w:tcW w:w="151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8CCE4" w:themeFill="accent1" w:themeFillTint="66"/>
            <w:vAlign w:val="center"/>
          </w:tcPr>
          <w:p w14:paraId="10689E92" w14:textId="4FCF5025" w:rsidR="00C82F69" w:rsidRDefault="0055766A" w:rsidP="00657D1E">
            <w:pPr>
              <w:widowControl w:val="0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Bachelors </w:t>
            </w:r>
            <w:r w:rsidR="00C82F69">
              <w:rPr>
                <w:b/>
                <w:sz w:val="36"/>
                <w:szCs w:val="36"/>
              </w:rPr>
              <w:t xml:space="preserve">Small Business Administration </w:t>
            </w:r>
            <w:r w:rsidR="00C82F69" w:rsidRPr="001C581B">
              <w:rPr>
                <w:b/>
                <w:sz w:val="36"/>
                <w:szCs w:val="36"/>
              </w:rPr>
              <w:t>Curriculum</w:t>
            </w:r>
          </w:p>
          <w:p w14:paraId="1897F725" w14:textId="77777777" w:rsidR="00C82F69" w:rsidRPr="003061E8" w:rsidRDefault="00C82F69" w:rsidP="00657D1E">
            <w:pPr>
              <w:widowControl w:val="0"/>
              <w:jc w:val="center"/>
              <w:rPr>
                <w:b/>
                <w:i/>
                <w:sz w:val="24"/>
                <w:szCs w:val="24"/>
              </w:rPr>
            </w:pPr>
            <w:r w:rsidRPr="00571073">
              <w:rPr>
                <w:b/>
                <w:i/>
                <w:sz w:val="24"/>
                <w:szCs w:val="24"/>
              </w:rPr>
              <w:t>*Recommended Course Sequencing*</w:t>
            </w:r>
          </w:p>
        </w:tc>
      </w:tr>
    </w:tbl>
    <w:p w14:paraId="7337156F" w14:textId="77777777" w:rsidR="00C82F69" w:rsidRPr="00760FEA" w:rsidRDefault="00C82F69" w:rsidP="00C82F69">
      <w:pPr>
        <w:spacing w:after="0" w:line="240" w:lineRule="auto"/>
        <w:rPr>
          <w:sz w:val="8"/>
          <w:szCs w:val="8"/>
        </w:rPr>
      </w:pPr>
    </w:p>
    <w:tbl>
      <w:tblPr>
        <w:tblStyle w:val="TableGrid"/>
        <w:tblW w:w="15259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530"/>
        <w:gridCol w:w="6529"/>
        <w:gridCol w:w="576"/>
        <w:gridCol w:w="3744"/>
        <w:gridCol w:w="1296"/>
        <w:gridCol w:w="720"/>
        <w:gridCol w:w="864"/>
      </w:tblGrid>
      <w:tr w:rsidR="00C82F69" w14:paraId="673551CC" w14:textId="77777777" w:rsidTr="00E6165A">
        <w:trPr>
          <w:trHeight w:val="287"/>
        </w:trPr>
        <w:tc>
          <w:tcPr>
            <w:tcW w:w="1530" w:type="dxa"/>
            <w:tcBorders>
              <w:top w:val="single" w:sz="24" w:space="0" w:color="auto"/>
              <w:left w:val="single" w:sz="24" w:space="0" w:color="auto"/>
              <w:bottom w:val="single" w:sz="12" w:space="0" w:color="auto"/>
            </w:tcBorders>
          </w:tcPr>
          <w:p w14:paraId="233E270E" w14:textId="77777777" w:rsidR="00C82F69" w:rsidRPr="005B168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RM</w:t>
            </w:r>
          </w:p>
        </w:tc>
        <w:tc>
          <w:tcPr>
            <w:tcW w:w="6529" w:type="dxa"/>
            <w:tcBorders>
              <w:top w:val="single" w:sz="24" w:space="0" w:color="auto"/>
              <w:bottom w:val="single" w:sz="12" w:space="0" w:color="auto"/>
            </w:tcBorders>
          </w:tcPr>
          <w:p w14:paraId="226D14F0" w14:textId="77777777" w:rsidR="00C82F69" w:rsidRPr="005B168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 w:rsidRPr="005B1689">
              <w:rPr>
                <w:b/>
                <w:sz w:val="24"/>
                <w:szCs w:val="24"/>
              </w:rPr>
              <w:t>PROGRAM REQUIREMENTS</w:t>
            </w:r>
          </w:p>
        </w:tc>
        <w:tc>
          <w:tcPr>
            <w:tcW w:w="576" w:type="dxa"/>
            <w:tcBorders>
              <w:top w:val="single" w:sz="24" w:space="0" w:color="auto"/>
              <w:bottom w:val="single" w:sz="12" w:space="0" w:color="auto"/>
            </w:tcBorders>
          </w:tcPr>
          <w:p w14:paraId="4DC8EE4A" w14:textId="77777777" w:rsidR="00C82F69" w:rsidRPr="005B168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</w:t>
            </w:r>
          </w:p>
        </w:tc>
        <w:tc>
          <w:tcPr>
            <w:tcW w:w="3744" w:type="dxa"/>
            <w:tcBorders>
              <w:top w:val="single" w:sz="24" w:space="0" w:color="auto"/>
              <w:bottom w:val="single" w:sz="12" w:space="0" w:color="auto"/>
            </w:tcBorders>
          </w:tcPr>
          <w:p w14:paraId="306A6214" w14:textId="77777777" w:rsidR="00C82F69" w:rsidRPr="005B168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 w:rsidRPr="005B1689">
              <w:rPr>
                <w:b/>
                <w:sz w:val="24"/>
                <w:szCs w:val="24"/>
              </w:rPr>
              <w:t>PRE</w:t>
            </w:r>
            <w:r>
              <w:rPr>
                <w:b/>
                <w:sz w:val="24"/>
                <w:szCs w:val="24"/>
              </w:rPr>
              <w:t>-</w:t>
            </w:r>
            <w:r w:rsidRPr="005B1689">
              <w:rPr>
                <w:b/>
                <w:sz w:val="24"/>
                <w:szCs w:val="24"/>
              </w:rPr>
              <w:t>REQUISITE</w:t>
            </w:r>
          </w:p>
        </w:tc>
        <w:tc>
          <w:tcPr>
            <w:tcW w:w="1296" w:type="dxa"/>
            <w:tcBorders>
              <w:top w:val="single" w:sz="24" w:space="0" w:color="auto"/>
              <w:bottom w:val="single" w:sz="12" w:space="0" w:color="auto"/>
            </w:tcBorders>
          </w:tcPr>
          <w:p w14:paraId="7C4160E5" w14:textId="77777777" w:rsidR="00C82F6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TTEMPTS</w:t>
            </w:r>
          </w:p>
        </w:tc>
        <w:tc>
          <w:tcPr>
            <w:tcW w:w="720" w:type="dxa"/>
            <w:tcBorders>
              <w:top w:val="single" w:sz="24" w:space="0" w:color="auto"/>
              <w:bottom w:val="single" w:sz="12" w:space="0" w:color="auto"/>
            </w:tcBorders>
          </w:tcPr>
          <w:p w14:paraId="732F23E7" w14:textId="77777777" w:rsidR="00C82F6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D</w:t>
            </w:r>
          </w:p>
        </w:tc>
        <w:tc>
          <w:tcPr>
            <w:tcW w:w="864" w:type="dxa"/>
            <w:tcBorders>
              <w:top w:val="single" w:sz="24" w:space="0" w:color="auto"/>
              <w:bottom w:val="single" w:sz="12" w:space="0" w:color="auto"/>
              <w:right w:val="single" w:sz="24" w:space="0" w:color="auto"/>
            </w:tcBorders>
          </w:tcPr>
          <w:p w14:paraId="728158B7" w14:textId="77777777" w:rsidR="00C82F69" w:rsidRPr="005B1689" w:rsidRDefault="00C82F69" w:rsidP="00657D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NAL</w:t>
            </w:r>
          </w:p>
        </w:tc>
      </w:tr>
      <w:tr w:rsidR="00C82F69" w14:paraId="6507365A" w14:textId="77777777" w:rsidTr="00E6165A">
        <w:trPr>
          <w:trHeight w:val="288"/>
        </w:trPr>
        <w:tc>
          <w:tcPr>
            <w:tcW w:w="1530" w:type="dxa"/>
            <w:tcBorders>
              <w:top w:val="single" w:sz="12" w:space="0" w:color="auto"/>
              <w:left w:val="single" w:sz="24" w:space="0" w:color="auto"/>
            </w:tcBorders>
            <w:shd w:val="clear" w:color="auto" w:fill="FFFFFF" w:themeFill="background1"/>
          </w:tcPr>
          <w:p w14:paraId="038FFFEA" w14:textId="29932FC3" w:rsidR="00C82F69" w:rsidRPr="00CF644B" w:rsidRDefault="00E03A5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  <w:r>
              <w:rPr>
                <w:rFonts w:cs="Arial"/>
                <w:i/>
                <w:sz w:val="24"/>
                <w:szCs w:val="24"/>
              </w:rPr>
              <w:t>3</w:t>
            </w:r>
            <w:r>
              <w:rPr>
                <w:rFonts w:cs="Arial"/>
                <w:i/>
                <w:sz w:val="24"/>
                <w:szCs w:val="24"/>
                <w:vertAlign w:val="superscript"/>
              </w:rPr>
              <w:t>rd</w:t>
            </w:r>
            <w:r w:rsidR="00C82F69" w:rsidRPr="00CF644B">
              <w:rPr>
                <w:rFonts w:cs="Arial"/>
                <w:i/>
                <w:sz w:val="24"/>
                <w:szCs w:val="24"/>
              </w:rPr>
              <w:t xml:space="preserve"> </w:t>
            </w:r>
            <w:proofErr w:type="spellStart"/>
            <w:r w:rsidR="00C82F69" w:rsidRPr="00CF644B">
              <w:rPr>
                <w:rFonts w:cs="Arial"/>
                <w:i/>
                <w:sz w:val="24"/>
                <w:szCs w:val="24"/>
              </w:rPr>
              <w:t>Yr</w:t>
            </w:r>
            <w:proofErr w:type="spellEnd"/>
            <w:r w:rsidR="00C82F69" w:rsidRPr="00CF644B">
              <w:rPr>
                <w:rFonts w:cs="Arial"/>
                <w:i/>
                <w:sz w:val="24"/>
                <w:szCs w:val="24"/>
              </w:rPr>
              <w:t>-Fall</w:t>
            </w:r>
          </w:p>
        </w:tc>
        <w:tc>
          <w:tcPr>
            <w:tcW w:w="6529" w:type="dxa"/>
            <w:tcBorders>
              <w:top w:val="single" w:sz="12" w:space="0" w:color="auto"/>
            </w:tcBorders>
            <w:shd w:val="clear" w:color="auto" w:fill="FFFFFF" w:themeFill="background1"/>
            <w:vAlign w:val="bottom"/>
          </w:tcPr>
          <w:p w14:paraId="465970B3" w14:textId="16898CE9" w:rsidR="00C82F69" w:rsidRPr="00BA3D17" w:rsidRDefault="004C7558" w:rsidP="00657D1E">
            <w:pPr>
              <w:rPr>
                <w:rFonts w:cs="Arial"/>
                <w:b/>
                <w:i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3</w:t>
            </w:r>
            <w:r w:rsidR="00135785">
              <w:rPr>
                <w:rFonts w:cs="Arial"/>
                <w:b/>
                <w:sz w:val="24"/>
                <w:szCs w:val="24"/>
              </w:rPr>
              <w:t>01</w:t>
            </w:r>
            <w:r>
              <w:rPr>
                <w:rFonts w:cs="Arial"/>
                <w:sz w:val="24"/>
                <w:szCs w:val="24"/>
              </w:rPr>
              <w:t xml:space="preserve"> Global Business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04561CF" w14:textId="3A8DF88E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0C639C9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5B1689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1296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FA3A9F6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4BC295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12" w:space="0" w:color="auto"/>
              <w:right w:val="single" w:sz="24" w:space="0" w:color="auto"/>
            </w:tcBorders>
            <w:shd w:val="clear" w:color="auto" w:fill="FFFFFF" w:themeFill="background1"/>
          </w:tcPr>
          <w:p w14:paraId="4189F84B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09940017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60BD041E" w14:textId="79E43A3C" w:rsidR="00C82F69" w:rsidRPr="00CF644B" w:rsidRDefault="00135785" w:rsidP="00135785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>
              <w:rPr>
                <w:rFonts w:cs="Arial"/>
                <w:b/>
                <w:i/>
                <w:sz w:val="24"/>
                <w:szCs w:val="24"/>
              </w:rPr>
              <w:t xml:space="preserve">15 </w:t>
            </w:r>
            <w:r w:rsidRPr="00CF644B">
              <w:rPr>
                <w:rFonts w:cs="Arial"/>
                <w:b/>
                <w:i/>
                <w:sz w:val="24"/>
                <w:szCs w:val="24"/>
              </w:rPr>
              <w:t>credits</w:t>
            </w:r>
          </w:p>
        </w:tc>
        <w:tc>
          <w:tcPr>
            <w:tcW w:w="6529" w:type="dxa"/>
            <w:shd w:val="clear" w:color="auto" w:fill="auto"/>
            <w:vAlign w:val="bottom"/>
          </w:tcPr>
          <w:p w14:paraId="4E53E28B" w14:textId="74690BB2" w:rsidR="00C82F69" w:rsidRPr="00BA3D17" w:rsidRDefault="004C7558" w:rsidP="00657D1E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3</w:t>
            </w:r>
            <w:r w:rsidR="00135785">
              <w:rPr>
                <w:rFonts w:cs="Arial"/>
                <w:b/>
                <w:sz w:val="24"/>
                <w:szCs w:val="24"/>
              </w:rPr>
              <w:t>02</w:t>
            </w:r>
            <w:r>
              <w:rPr>
                <w:rFonts w:cs="Arial"/>
                <w:sz w:val="24"/>
                <w:szCs w:val="24"/>
              </w:rPr>
              <w:t xml:space="preserve"> Managerial Finance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0326BAB4" w14:textId="71E6B3BC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7FD53473" w14:textId="23F0CE2F" w:rsidR="00C82F69" w:rsidRPr="005E32BC" w:rsidRDefault="00BB1D38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376A7A">
              <w:rPr>
                <w:sz w:val="24"/>
                <w:szCs w:val="24"/>
              </w:rPr>
              <w:t>BUS 265</w:t>
            </w:r>
          </w:p>
        </w:tc>
        <w:tc>
          <w:tcPr>
            <w:tcW w:w="1296" w:type="dxa"/>
            <w:shd w:val="clear" w:color="auto" w:fill="FFFFFF" w:themeFill="background1"/>
          </w:tcPr>
          <w:p w14:paraId="314A0E4D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1136762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6071D20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7EC79155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0DD41640" w14:textId="67A9D884" w:rsidR="00C82F69" w:rsidRPr="00CF644B" w:rsidRDefault="004C7558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>
              <w:rPr>
                <w:rFonts w:cs="Arial"/>
                <w:b/>
                <w:i/>
                <w:sz w:val="24"/>
                <w:szCs w:val="24"/>
              </w:rPr>
              <w:t xml:space="preserve"> </w:t>
            </w:r>
          </w:p>
        </w:tc>
        <w:tc>
          <w:tcPr>
            <w:tcW w:w="6529" w:type="dxa"/>
            <w:shd w:val="clear" w:color="auto" w:fill="auto"/>
            <w:vAlign w:val="bottom"/>
          </w:tcPr>
          <w:p w14:paraId="1C6648F4" w14:textId="7DD1F1DF" w:rsidR="00C82F69" w:rsidRPr="00BA3D17" w:rsidRDefault="004C7558" w:rsidP="00657D1E">
            <w:pPr>
              <w:rPr>
                <w:rFonts w:cs="Arial"/>
                <w:sz w:val="24"/>
                <w:szCs w:val="24"/>
              </w:rPr>
            </w:pPr>
            <w:r w:rsidRPr="00660EC1">
              <w:rPr>
                <w:rFonts w:cs="Arial"/>
                <w:b/>
                <w:sz w:val="24"/>
                <w:szCs w:val="24"/>
              </w:rPr>
              <w:t>CPS 206</w:t>
            </w:r>
            <w:r w:rsidRPr="00303A41">
              <w:rPr>
                <w:rFonts w:cs="Arial"/>
                <w:sz w:val="24"/>
                <w:szCs w:val="24"/>
              </w:rPr>
              <w:t xml:space="preserve"> Excel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1B0978DB" w14:textId="5C558E1A" w:rsidR="00C82F69" w:rsidRPr="005B1689" w:rsidRDefault="00135785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556E3695" w14:textId="77777777" w:rsidR="00C82F6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0030E7D8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6F3B0AA7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4714A9E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0B5C9F34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491F5879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bottom"/>
          </w:tcPr>
          <w:p w14:paraId="5291F7B1" w14:textId="5BEA60BE" w:rsidR="00C82F69" w:rsidRPr="00BA3D17" w:rsidRDefault="00E6165A" w:rsidP="00657D1E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Humanities Elective: </w:t>
            </w:r>
            <w:r w:rsidRPr="00E6165A">
              <w:rPr>
                <w:rFonts w:cs="Arial"/>
                <w:bCs/>
                <w:sz w:val="24"/>
                <w:szCs w:val="24"/>
              </w:rPr>
              <w:t>PSY 210, SOC 111, SOC 205</w:t>
            </w:r>
            <w:r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44D8240E" w14:textId="5F79CEC4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32EC165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2622A921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1ABF2B6F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32F21000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1C3CC842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7B544123" w14:textId="77777777" w:rsidR="00C82F69" w:rsidRPr="00CF644B" w:rsidRDefault="00C82F6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bottom"/>
          </w:tcPr>
          <w:p w14:paraId="6A53E535" w14:textId="08B19B46" w:rsidR="00C82F69" w:rsidRPr="007473DF" w:rsidRDefault="004C7558" w:rsidP="00657D1E">
            <w:pPr>
              <w:rPr>
                <w:rFonts w:cs="Arial"/>
                <w:bCs/>
                <w:sz w:val="24"/>
                <w:szCs w:val="24"/>
              </w:rPr>
            </w:pPr>
            <w:r w:rsidRPr="004C7558">
              <w:rPr>
                <w:rFonts w:cs="Arial"/>
                <w:b/>
                <w:sz w:val="24"/>
                <w:szCs w:val="24"/>
              </w:rPr>
              <w:t xml:space="preserve">MTH </w:t>
            </w:r>
            <w:r w:rsidR="00135785">
              <w:rPr>
                <w:rFonts w:cs="Arial"/>
                <w:b/>
                <w:sz w:val="24"/>
                <w:szCs w:val="24"/>
              </w:rPr>
              <w:t>213 A</w:t>
            </w:r>
            <w:r w:rsidRPr="00831C60">
              <w:rPr>
                <w:rFonts w:ascii="Times New Roman" w:hAnsi="Times New Roman" w:cs="Times New Roman"/>
                <w:sz w:val="24"/>
                <w:szCs w:val="24"/>
                <w:shd w:val="clear" w:color="auto" w:fill="F5F5F5"/>
              </w:rPr>
              <w:t>pplied Statistics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2F8D0815" w14:textId="66CAF157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4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507BE1B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5B1689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1296" w:type="dxa"/>
            <w:shd w:val="clear" w:color="auto" w:fill="FFFFFF" w:themeFill="background1"/>
          </w:tcPr>
          <w:p w14:paraId="3B8E6239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605B088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1F626155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5661D413" w14:textId="77777777" w:rsidTr="00E6165A">
        <w:trPr>
          <w:trHeight w:val="231"/>
        </w:trPr>
        <w:tc>
          <w:tcPr>
            <w:tcW w:w="1530" w:type="dxa"/>
            <w:tcBorders>
              <w:top w:val="single" w:sz="12" w:space="0" w:color="auto"/>
              <w:left w:val="single" w:sz="24" w:space="0" w:color="auto"/>
            </w:tcBorders>
          </w:tcPr>
          <w:p w14:paraId="62DB3F4D" w14:textId="14202D91" w:rsidR="00C82F69" w:rsidRPr="00CF644B" w:rsidRDefault="00E03A5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  <w:r>
              <w:rPr>
                <w:rFonts w:cs="Arial"/>
                <w:i/>
                <w:sz w:val="24"/>
                <w:szCs w:val="24"/>
              </w:rPr>
              <w:t>3</w:t>
            </w:r>
            <w:r>
              <w:rPr>
                <w:rFonts w:cs="Arial"/>
                <w:i/>
                <w:sz w:val="24"/>
                <w:szCs w:val="24"/>
                <w:vertAlign w:val="superscript"/>
              </w:rPr>
              <w:t>rd</w:t>
            </w:r>
            <w:r w:rsidR="00C82F69" w:rsidRPr="00CF644B">
              <w:rPr>
                <w:rFonts w:cs="Arial"/>
                <w:i/>
                <w:sz w:val="24"/>
                <w:szCs w:val="24"/>
              </w:rPr>
              <w:t xml:space="preserve"> </w:t>
            </w:r>
            <w:proofErr w:type="spellStart"/>
            <w:r w:rsidR="00C82F69" w:rsidRPr="00CF644B">
              <w:rPr>
                <w:rFonts w:cs="Arial"/>
                <w:i/>
                <w:sz w:val="24"/>
                <w:szCs w:val="24"/>
              </w:rPr>
              <w:t>Yr</w:t>
            </w:r>
            <w:proofErr w:type="spellEnd"/>
            <w:r w:rsidR="00C82F69" w:rsidRPr="00CF644B">
              <w:rPr>
                <w:rFonts w:cs="Arial"/>
                <w:i/>
                <w:sz w:val="24"/>
                <w:szCs w:val="24"/>
              </w:rPr>
              <w:t>-Spring</w:t>
            </w:r>
          </w:p>
        </w:tc>
        <w:tc>
          <w:tcPr>
            <w:tcW w:w="6529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10185713" w14:textId="151AE2D3" w:rsidR="00C82F69" w:rsidRPr="007473DF" w:rsidRDefault="004C7558" w:rsidP="00C82F69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 xml:space="preserve">BUS </w:t>
            </w:r>
            <w:r w:rsidR="00135785">
              <w:rPr>
                <w:rFonts w:cs="Arial"/>
                <w:b/>
                <w:sz w:val="24"/>
                <w:szCs w:val="24"/>
              </w:rPr>
              <w:t>331</w:t>
            </w:r>
            <w:r>
              <w:rPr>
                <w:rFonts w:cs="Arial"/>
                <w:sz w:val="24"/>
                <w:szCs w:val="24"/>
              </w:rPr>
              <w:t xml:space="preserve"> Advanced Business Law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vAlign w:val="center"/>
          </w:tcPr>
          <w:p w14:paraId="10D12F2D" w14:textId="543D8309" w:rsidR="00C82F6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tcBorders>
              <w:top w:val="single" w:sz="12" w:space="0" w:color="auto"/>
            </w:tcBorders>
            <w:vAlign w:val="center"/>
          </w:tcPr>
          <w:p w14:paraId="440B7876" w14:textId="5184858B" w:rsidR="00C82F69" w:rsidRPr="005B1689" w:rsidRDefault="00BB1D38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376A7A">
              <w:rPr>
                <w:sz w:val="24"/>
                <w:szCs w:val="24"/>
              </w:rPr>
              <w:t>BUS 23</w:t>
            </w:r>
            <w:r w:rsidR="00135785">
              <w:rPr>
                <w:sz w:val="24"/>
                <w:szCs w:val="24"/>
              </w:rPr>
              <w:t>1</w:t>
            </w:r>
          </w:p>
        </w:tc>
        <w:tc>
          <w:tcPr>
            <w:tcW w:w="1296" w:type="dxa"/>
            <w:tcBorders>
              <w:top w:val="single" w:sz="12" w:space="0" w:color="auto"/>
            </w:tcBorders>
          </w:tcPr>
          <w:p w14:paraId="071919AB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68FA5D95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12" w:space="0" w:color="auto"/>
              <w:right w:val="single" w:sz="24" w:space="0" w:color="auto"/>
            </w:tcBorders>
          </w:tcPr>
          <w:p w14:paraId="67E4FA4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06E276D8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</w:tcPr>
          <w:p w14:paraId="0211C0C9" w14:textId="4780A8D1" w:rsidR="00C82F69" w:rsidRPr="00CF644B" w:rsidRDefault="004C7558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>
              <w:rPr>
                <w:rFonts w:cs="Arial"/>
                <w:b/>
                <w:i/>
                <w:sz w:val="24"/>
                <w:szCs w:val="24"/>
              </w:rPr>
              <w:t>15</w:t>
            </w:r>
            <w:r w:rsidR="00E6165A">
              <w:rPr>
                <w:rFonts w:cs="Arial"/>
                <w:b/>
                <w:i/>
                <w:sz w:val="24"/>
                <w:szCs w:val="24"/>
              </w:rPr>
              <w:t>/16</w:t>
            </w:r>
            <w:r w:rsidR="00C82F69" w:rsidRPr="00CF644B">
              <w:rPr>
                <w:rFonts w:cs="Arial"/>
                <w:b/>
                <w:i/>
                <w:sz w:val="24"/>
                <w:szCs w:val="24"/>
              </w:rPr>
              <w:t xml:space="preserve"> credits</w:t>
            </w:r>
          </w:p>
        </w:tc>
        <w:tc>
          <w:tcPr>
            <w:tcW w:w="6529" w:type="dxa"/>
            <w:shd w:val="clear" w:color="auto" w:fill="auto"/>
            <w:vAlign w:val="bottom"/>
          </w:tcPr>
          <w:p w14:paraId="7E1D975D" w14:textId="20DF314C" w:rsidR="00C82F69" w:rsidRPr="007473DF" w:rsidRDefault="004C7558" w:rsidP="00657D1E">
            <w:pPr>
              <w:rPr>
                <w:rFonts w:cs="Arial"/>
                <w:sz w:val="24"/>
                <w:szCs w:val="24"/>
              </w:rPr>
            </w:pPr>
            <w:r w:rsidRPr="006A0CC2">
              <w:rPr>
                <w:b/>
                <w:bCs/>
                <w:sz w:val="24"/>
                <w:szCs w:val="24"/>
              </w:rPr>
              <w:t>BUS 3</w:t>
            </w:r>
            <w:r w:rsidR="00135785">
              <w:rPr>
                <w:b/>
                <w:bCs/>
                <w:sz w:val="24"/>
                <w:szCs w:val="24"/>
              </w:rPr>
              <w:t>61</w:t>
            </w:r>
            <w:r w:rsidRPr="006A0CC2">
              <w:rPr>
                <w:bCs/>
                <w:sz w:val="24"/>
                <w:szCs w:val="24"/>
              </w:rPr>
              <w:t xml:space="preserve"> Advanced Human Resource Management</w:t>
            </w:r>
          </w:p>
        </w:tc>
        <w:tc>
          <w:tcPr>
            <w:tcW w:w="576" w:type="dxa"/>
            <w:vAlign w:val="center"/>
          </w:tcPr>
          <w:p w14:paraId="5044BB67" w14:textId="56D8E30F" w:rsidR="00C82F6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vAlign w:val="center"/>
          </w:tcPr>
          <w:p w14:paraId="77D64F7B" w14:textId="539FDFC0" w:rsidR="00C82F69" w:rsidRPr="004876EF" w:rsidRDefault="00BB1D38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376A7A">
              <w:rPr>
                <w:sz w:val="24"/>
                <w:szCs w:val="24"/>
              </w:rPr>
              <w:t>BUS 261</w:t>
            </w:r>
          </w:p>
        </w:tc>
        <w:tc>
          <w:tcPr>
            <w:tcW w:w="1296" w:type="dxa"/>
          </w:tcPr>
          <w:p w14:paraId="73B4258E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</w:tcPr>
          <w:p w14:paraId="6111ACC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</w:tcPr>
          <w:p w14:paraId="7E1F03D1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57235907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</w:tcPr>
          <w:p w14:paraId="38F5F125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bottom"/>
          </w:tcPr>
          <w:p w14:paraId="4E30E684" w14:textId="571157EC" w:rsidR="00C82F69" w:rsidRPr="00E6165A" w:rsidRDefault="00E6165A" w:rsidP="00657D1E">
            <w:pPr>
              <w:rPr>
                <w:rFonts w:cs="Arial"/>
                <w:bCs/>
                <w:sz w:val="24"/>
                <w:szCs w:val="24"/>
              </w:rPr>
            </w:pPr>
            <w:r w:rsidRPr="00E6165A">
              <w:rPr>
                <w:rFonts w:cs="Arial"/>
                <w:b/>
                <w:sz w:val="24"/>
                <w:szCs w:val="24"/>
              </w:rPr>
              <w:t xml:space="preserve">Arts &amp; Culture </w:t>
            </w:r>
            <w:r>
              <w:rPr>
                <w:rFonts w:cs="Arial"/>
                <w:b/>
                <w:sz w:val="24"/>
                <w:szCs w:val="24"/>
              </w:rPr>
              <w:t>E</w:t>
            </w:r>
            <w:r w:rsidRPr="00E6165A">
              <w:rPr>
                <w:rFonts w:cs="Arial"/>
                <w:b/>
                <w:sz w:val="24"/>
                <w:szCs w:val="24"/>
              </w:rPr>
              <w:t>lective</w:t>
            </w:r>
            <w:r>
              <w:rPr>
                <w:rFonts w:cs="Arial"/>
                <w:b/>
                <w:sz w:val="24"/>
                <w:szCs w:val="24"/>
              </w:rPr>
              <w:t xml:space="preserve">: </w:t>
            </w:r>
            <w:r>
              <w:rPr>
                <w:rFonts w:cs="Arial"/>
                <w:bCs/>
                <w:sz w:val="24"/>
                <w:szCs w:val="24"/>
              </w:rPr>
              <w:t xml:space="preserve">Any NAS, ART, or ENG 219 </w:t>
            </w:r>
          </w:p>
        </w:tc>
        <w:tc>
          <w:tcPr>
            <w:tcW w:w="576" w:type="dxa"/>
            <w:vAlign w:val="center"/>
          </w:tcPr>
          <w:p w14:paraId="45083A22" w14:textId="4E7184A0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  <w:r w:rsidR="00E6165A">
              <w:rPr>
                <w:rFonts w:cs="Arial"/>
                <w:sz w:val="24"/>
                <w:szCs w:val="24"/>
              </w:rPr>
              <w:t>/4</w:t>
            </w:r>
          </w:p>
        </w:tc>
        <w:tc>
          <w:tcPr>
            <w:tcW w:w="3744" w:type="dxa"/>
            <w:vAlign w:val="center"/>
          </w:tcPr>
          <w:p w14:paraId="67AAFE92" w14:textId="765CF29F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25F5072D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</w:tcPr>
          <w:p w14:paraId="4420FE8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</w:tcPr>
          <w:p w14:paraId="40D2195A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08EE8BCE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</w:tcPr>
          <w:p w14:paraId="021B3864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bottom"/>
          </w:tcPr>
          <w:p w14:paraId="694EF572" w14:textId="6CFE5594" w:rsidR="00C82F69" w:rsidRPr="007473DF" w:rsidRDefault="004C7558" w:rsidP="00657D1E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US 3</w:t>
            </w:r>
            <w:r w:rsidR="00135785">
              <w:rPr>
                <w:rFonts w:cs="Arial"/>
                <w:b/>
                <w:sz w:val="24"/>
                <w:szCs w:val="24"/>
              </w:rPr>
              <w:t>07</w:t>
            </w:r>
            <w:r>
              <w:rPr>
                <w:rFonts w:cs="Arial"/>
                <w:b/>
                <w:sz w:val="24"/>
                <w:szCs w:val="24"/>
              </w:rPr>
              <w:t xml:space="preserve"> </w:t>
            </w:r>
            <w:r w:rsidRPr="004C7558">
              <w:rPr>
                <w:rFonts w:cs="Arial"/>
                <w:sz w:val="24"/>
                <w:szCs w:val="24"/>
              </w:rPr>
              <w:t>Economies of Reservations</w:t>
            </w:r>
          </w:p>
        </w:tc>
        <w:tc>
          <w:tcPr>
            <w:tcW w:w="576" w:type="dxa"/>
            <w:vAlign w:val="center"/>
          </w:tcPr>
          <w:p w14:paraId="152AFB33" w14:textId="5BBDA673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vAlign w:val="center"/>
          </w:tcPr>
          <w:p w14:paraId="2CF38368" w14:textId="77777777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1505093F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</w:tcPr>
          <w:p w14:paraId="7D406EE7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</w:tcPr>
          <w:p w14:paraId="2BEB9CE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3F218370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</w:tcPr>
          <w:p w14:paraId="4276216C" w14:textId="77777777" w:rsidR="00C82F69" w:rsidRPr="00CF644B" w:rsidRDefault="00C82F6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bottom"/>
          </w:tcPr>
          <w:p w14:paraId="48ECFFEE" w14:textId="171ABA4E" w:rsidR="00C82F69" w:rsidRPr="00E6165A" w:rsidRDefault="00E6165A" w:rsidP="00657D1E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BUS Focus Elective: </w:t>
            </w:r>
            <w:r>
              <w:rPr>
                <w:rFonts w:cs="Arial"/>
                <w:bCs/>
                <w:sz w:val="24"/>
                <w:szCs w:val="24"/>
              </w:rPr>
              <w:t xml:space="preserve">NAS 222, POL 110, HUS 210 </w:t>
            </w:r>
          </w:p>
        </w:tc>
        <w:tc>
          <w:tcPr>
            <w:tcW w:w="576" w:type="dxa"/>
            <w:vAlign w:val="center"/>
          </w:tcPr>
          <w:p w14:paraId="4723232E" w14:textId="15A761AC" w:rsidR="00C82F6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vAlign w:val="center"/>
          </w:tcPr>
          <w:p w14:paraId="2A096DC2" w14:textId="77777777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46C48158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</w:tcPr>
          <w:p w14:paraId="7BA2ECF3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</w:tcPr>
          <w:p w14:paraId="34691A44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82F69" w14:paraId="0A9A6351" w14:textId="77777777" w:rsidTr="00E6165A">
        <w:trPr>
          <w:trHeight w:val="288"/>
        </w:trPr>
        <w:tc>
          <w:tcPr>
            <w:tcW w:w="1530" w:type="dxa"/>
            <w:tcBorders>
              <w:top w:val="single" w:sz="12" w:space="0" w:color="auto"/>
              <w:left w:val="single" w:sz="24" w:space="0" w:color="auto"/>
            </w:tcBorders>
            <w:shd w:val="clear" w:color="auto" w:fill="FFFFFF" w:themeFill="background1"/>
          </w:tcPr>
          <w:p w14:paraId="7BA12848" w14:textId="2E95BE74" w:rsidR="00C82F69" w:rsidRPr="00CF644B" w:rsidRDefault="00E03A5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  <w:r>
              <w:rPr>
                <w:rFonts w:cs="Arial"/>
                <w:i/>
                <w:sz w:val="24"/>
                <w:szCs w:val="24"/>
              </w:rPr>
              <w:t>4</w:t>
            </w:r>
            <w:r>
              <w:rPr>
                <w:rFonts w:cs="Arial"/>
                <w:i/>
                <w:sz w:val="24"/>
                <w:szCs w:val="24"/>
                <w:vertAlign w:val="superscript"/>
              </w:rPr>
              <w:t>th</w:t>
            </w:r>
            <w:r w:rsidR="00C82F69" w:rsidRPr="00CF644B">
              <w:rPr>
                <w:rFonts w:cs="Arial"/>
                <w:i/>
                <w:sz w:val="24"/>
                <w:szCs w:val="24"/>
              </w:rPr>
              <w:t xml:space="preserve"> </w:t>
            </w:r>
            <w:proofErr w:type="spellStart"/>
            <w:r w:rsidR="00C82F69" w:rsidRPr="00CF644B">
              <w:rPr>
                <w:rFonts w:cs="Arial"/>
                <w:i/>
                <w:sz w:val="24"/>
                <w:szCs w:val="24"/>
              </w:rPr>
              <w:t>Yr</w:t>
            </w:r>
            <w:proofErr w:type="spellEnd"/>
            <w:r w:rsidR="00C82F69" w:rsidRPr="00CF644B">
              <w:rPr>
                <w:rFonts w:cs="Arial"/>
                <w:i/>
                <w:sz w:val="24"/>
                <w:szCs w:val="24"/>
              </w:rPr>
              <w:t>-Fall</w:t>
            </w:r>
          </w:p>
        </w:tc>
        <w:tc>
          <w:tcPr>
            <w:tcW w:w="6529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70934D69" w14:textId="08501191" w:rsidR="00C82F69" w:rsidRPr="007473DF" w:rsidRDefault="004C7558" w:rsidP="00657D1E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4</w:t>
            </w:r>
            <w:r w:rsidR="00135785">
              <w:rPr>
                <w:rFonts w:cs="Arial"/>
                <w:b/>
                <w:sz w:val="24"/>
                <w:szCs w:val="24"/>
              </w:rPr>
              <w:t>05</w:t>
            </w:r>
            <w:r>
              <w:rPr>
                <w:rFonts w:cs="Arial"/>
                <w:sz w:val="24"/>
                <w:szCs w:val="24"/>
              </w:rPr>
              <w:t xml:space="preserve"> Field Study in Business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5E0DADB4" w14:textId="515AB96F" w:rsidR="00C82F69" w:rsidRPr="005B1689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DCDB645" w14:textId="47B4E289" w:rsidR="00C82F69" w:rsidRPr="004876EF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1296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67D653C6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2458C38D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12" w:space="0" w:color="auto"/>
              <w:right w:val="single" w:sz="24" w:space="0" w:color="auto"/>
            </w:tcBorders>
            <w:shd w:val="clear" w:color="auto" w:fill="FFFFFF" w:themeFill="background1"/>
          </w:tcPr>
          <w:p w14:paraId="7C52ABEB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</w:tr>
      <w:tr w:rsidR="00C82F69" w14:paraId="379B25D5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5FE0C129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 w:rsidRPr="00CF644B">
              <w:rPr>
                <w:rFonts w:cs="Arial"/>
                <w:b/>
                <w:i/>
                <w:sz w:val="24"/>
                <w:szCs w:val="24"/>
              </w:rPr>
              <w:t>15 credits</w:t>
            </w:r>
          </w:p>
        </w:tc>
        <w:tc>
          <w:tcPr>
            <w:tcW w:w="6529" w:type="dxa"/>
            <w:shd w:val="clear" w:color="auto" w:fill="auto"/>
            <w:vAlign w:val="center"/>
          </w:tcPr>
          <w:p w14:paraId="4C5F3E93" w14:textId="135A0D33" w:rsidR="00C82F69" w:rsidRPr="007473DF" w:rsidRDefault="004C7558" w:rsidP="00657D1E">
            <w:pPr>
              <w:rPr>
                <w:rFonts w:cs="Arial"/>
                <w:bCs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3</w:t>
            </w:r>
            <w:r w:rsidR="00135785">
              <w:rPr>
                <w:rFonts w:cs="Arial"/>
                <w:b/>
                <w:sz w:val="24"/>
                <w:szCs w:val="24"/>
              </w:rPr>
              <w:t xml:space="preserve">05 </w:t>
            </w:r>
            <w:r>
              <w:rPr>
                <w:rFonts w:cs="Arial"/>
                <w:sz w:val="24"/>
                <w:szCs w:val="24"/>
              </w:rPr>
              <w:t>Innovation and Creativity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7CF070D4" w14:textId="2088A8C6" w:rsidR="00C82F69" w:rsidRPr="00DE6C18" w:rsidRDefault="004C7558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2F2576A5" w14:textId="01636F79" w:rsidR="00C82F69" w:rsidRPr="004876EF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4B4554B5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3DCF8982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5DDB0D54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</w:tr>
      <w:tr w:rsidR="00C82F69" w14:paraId="44BA3587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56073FCF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auto"/>
            <w:vAlign w:val="center"/>
          </w:tcPr>
          <w:p w14:paraId="6F27C376" w14:textId="446D57A6" w:rsidR="00C82F69" w:rsidRPr="007473DF" w:rsidRDefault="004C7558" w:rsidP="00657D1E">
            <w:pPr>
              <w:rPr>
                <w:rFonts w:cs="Arial"/>
                <w:color w:val="FF0000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3</w:t>
            </w:r>
            <w:r w:rsidR="00135785">
              <w:rPr>
                <w:rFonts w:cs="Arial"/>
                <w:b/>
                <w:sz w:val="24"/>
                <w:szCs w:val="24"/>
              </w:rPr>
              <w:t xml:space="preserve">85 </w:t>
            </w:r>
            <w:r>
              <w:rPr>
                <w:rFonts w:cs="Arial"/>
                <w:sz w:val="24"/>
                <w:szCs w:val="24"/>
              </w:rPr>
              <w:t>Project Management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638268D8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1CFD24BA" w14:textId="5EB8364B" w:rsidR="00C82F69" w:rsidRPr="004876EF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3676A985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15224C5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475937B0" w14:textId="77777777" w:rsidR="00C82F69" w:rsidRPr="005B1689" w:rsidRDefault="00C82F69" w:rsidP="00657D1E">
            <w:pPr>
              <w:jc w:val="center"/>
              <w:rPr>
                <w:rFonts w:cs="Arial"/>
                <w:color w:val="3F3F3F"/>
                <w:sz w:val="24"/>
                <w:szCs w:val="24"/>
              </w:rPr>
            </w:pPr>
          </w:p>
        </w:tc>
      </w:tr>
      <w:tr w:rsidR="00C82F69" w14:paraId="05DC30CB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36A45223" w14:textId="77777777" w:rsidR="00C82F69" w:rsidRPr="00CF644B" w:rsidRDefault="00C82F69" w:rsidP="00657D1E">
            <w:pPr>
              <w:jc w:val="center"/>
              <w:rPr>
                <w:rFonts w:cs="Arial"/>
                <w:bCs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FFFFFF" w:themeFill="background1"/>
            <w:vAlign w:val="center"/>
          </w:tcPr>
          <w:p w14:paraId="58EFD73D" w14:textId="67578BD5" w:rsidR="00C82F69" w:rsidRPr="007473DF" w:rsidRDefault="00E6165A" w:rsidP="00657D1E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Health Elective 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042126CA" w14:textId="77777777" w:rsidR="00C82F69" w:rsidRPr="00DE6C18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06D9CEE1" w14:textId="5C07C412" w:rsidR="00C82F69" w:rsidRPr="004876EF" w:rsidRDefault="00C82F69" w:rsidP="00657D1E">
            <w:pPr>
              <w:jc w:val="center"/>
              <w:rPr>
                <w:rFonts w:cs="Arial"/>
                <w:bCs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6CE249C1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40345DE9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34038398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</w:tr>
      <w:tr w:rsidR="00C82F69" w14:paraId="6E23E53A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6B4895AA" w14:textId="77777777" w:rsidR="00C82F69" w:rsidRPr="00CF644B" w:rsidRDefault="00C82F69" w:rsidP="00657D1E">
            <w:pPr>
              <w:jc w:val="center"/>
              <w:rPr>
                <w:rFonts w:cs="Arial"/>
                <w:bCs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FFFFFF" w:themeFill="background1"/>
            <w:vAlign w:val="center"/>
          </w:tcPr>
          <w:p w14:paraId="5AA28441" w14:textId="174DB65A" w:rsidR="00C82F69" w:rsidRPr="007473DF" w:rsidRDefault="004C7558" w:rsidP="00657D1E">
            <w:pPr>
              <w:rPr>
                <w:rFonts w:cs="Arial"/>
                <w:bCs/>
                <w:sz w:val="24"/>
                <w:szCs w:val="24"/>
              </w:rPr>
            </w:pPr>
            <w:r w:rsidRPr="004C7558">
              <w:rPr>
                <w:rFonts w:cs="Arial"/>
                <w:b/>
                <w:sz w:val="24"/>
                <w:szCs w:val="24"/>
              </w:rPr>
              <w:t>Science Elective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27B8A83A" w14:textId="77777777" w:rsidR="00C82F69" w:rsidRPr="00DE6C18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721A8126" w14:textId="7AB77F7D" w:rsidR="00C82F69" w:rsidRPr="004876EF" w:rsidRDefault="00C82F69" w:rsidP="004C7558">
            <w:pPr>
              <w:jc w:val="center"/>
              <w:rPr>
                <w:rFonts w:cs="Arial"/>
                <w:bCs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7DD984F7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1CCEE2CE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47DFC20A" w14:textId="77777777" w:rsidR="00C82F69" w:rsidRPr="005B1689" w:rsidRDefault="00C82F69" w:rsidP="00657D1E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</w:tr>
      <w:tr w:rsidR="00C82F69" w14:paraId="1066F238" w14:textId="77777777" w:rsidTr="00E6165A">
        <w:trPr>
          <w:trHeight w:val="288"/>
        </w:trPr>
        <w:tc>
          <w:tcPr>
            <w:tcW w:w="1530" w:type="dxa"/>
            <w:tcBorders>
              <w:top w:val="single" w:sz="12" w:space="0" w:color="auto"/>
              <w:left w:val="single" w:sz="24" w:space="0" w:color="auto"/>
              <w:bottom w:val="single" w:sz="4" w:space="0" w:color="auto"/>
            </w:tcBorders>
            <w:shd w:val="clear" w:color="auto" w:fill="FFFFFF" w:themeFill="background1"/>
          </w:tcPr>
          <w:p w14:paraId="721DDBFA" w14:textId="11E04AE3" w:rsidR="00C82F69" w:rsidRPr="00CF644B" w:rsidRDefault="00E03A5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  <w:r>
              <w:rPr>
                <w:rFonts w:cs="Arial"/>
                <w:i/>
                <w:sz w:val="24"/>
                <w:szCs w:val="24"/>
              </w:rPr>
              <w:t>4</w:t>
            </w:r>
            <w:r>
              <w:rPr>
                <w:rFonts w:cs="Arial"/>
                <w:i/>
                <w:sz w:val="24"/>
                <w:szCs w:val="24"/>
                <w:vertAlign w:val="superscript"/>
              </w:rPr>
              <w:t>th</w:t>
            </w:r>
            <w:r w:rsidR="00C82F69" w:rsidRPr="00CF644B">
              <w:rPr>
                <w:rFonts w:cs="Arial"/>
                <w:i/>
                <w:sz w:val="24"/>
                <w:szCs w:val="24"/>
              </w:rPr>
              <w:t xml:space="preserve"> </w:t>
            </w:r>
            <w:proofErr w:type="spellStart"/>
            <w:r w:rsidR="00C82F69" w:rsidRPr="00CF644B">
              <w:rPr>
                <w:rFonts w:cs="Arial"/>
                <w:i/>
                <w:sz w:val="24"/>
                <w:szCs w:val="24"/>
              </w:rPr>
              <w:t>Yr</w:t>
            </w:r>
            <w:proofErr w:type="spellEnd"/>
            <w:r w:rsidR="00C82F69" w:rsidRPr="00CF644B">
              <w:rPr>
                <w:rFonts w:cs="Arial"/>
                <w:i/>
                <w:sz w:val="24"/>
                <w:szCs w:val="24"/>
              </w:rPr>
              <w:t>-Spring</w:t>
            </w:r>
          </w:p>
        </w:tc>
        <w:tc>
          <w:tcPr>
            <w:tcW w:w="6529" w:type="dxa"/>
            <w:tcBorders>
              <w:top w:val="single" w:sz="12" w:space="0" w:color="auto"/>
            </w:tcBorders>
            <w:shd w:val="clear" w:color="auto" w:fill="FFFFFF" w:themeFill="background1"/>
            <w:vAlign w:val="bottom"/>
          </w:tcPr>
          <w:p w14:paraId="7E8CF409" w14:textId="7538013B" w:rsidR="00C82F69" w:rsidRPr="007473DF" w:rsidRDefault="004C7558" w:rsidP="00657D1E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4</w:t>
            </w:r>
            <w:r w:rsidR="00135785">
              <w:rPr>
                <w:rFonts w:cs="Arial"/>
                <w:b/>
                <w:sz w:val="24"/>
                <w:szCs w:val="24"/>
              </w:rPr>
              <w:t>07</w:t>
            </w:r>
            <w:r>
              <w:rPr>
                <w:rFonts w:cs="Arial"/>
                <w:sz w:val="24"/>
                <w:szCs w:val="24"/>
              </w:rPr>
              <w:t xml:space="preserve"> Production and Operations Management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07B04F8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A7A4FC6" w14:textId="6CA2E6DA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15322D2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D6B80A2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12" w:space="0" w:color="auto"/>
              <w:right w:val="single" w:sz="24" w:space="0" w:color="auto"/>
            </w:tcBorders>
            <w:shd w:val="clear" w:color="auto" w:fill="FFFFFF" w:themeFill="background1"/>
          </w:tcPr>
          <w:p w14:paraId="60329ABB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  <w:tr w:rsidR="00C82F69" w14:paraId="1CAA7069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5867129A" w14:textId="77777777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 w:rsidRPr="00CF644B">
              <w:rPr>
                <w:rFonts w:cs="Arial"/>
                <w:b/>
                <w:i/>
                <w:sz w:val="24"/>
                <w:szCs w:val="24"/>
              </w:rPr>
              <w:t>15 credits</w:t>
            </w:r>
          </w:p>
        </w:tc>
        <w:tc>
          <w:tcPr>
            <w:tcW w:w="6529" w:type="dxa"/>
            <w:shd w:val="clear" w:color="auto" w:fill="FFFFFF" w:themeFill="background1"/>
            <w:vAlign w:val="bottom"/>
          </w:tcPr>
          <w:p w14:paraId="054189FF" w14:textId="46B81EEB" w:rsidR="00C82F69" w:rsidRPr="007473DF" w:rsidRDefault="004C7558" w:rsidP="004C7558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sz w:val="24"/>
                <w:szCs w:val="24"/>
              </w:rPr>
              <w:t>BUS 4</w:t>
            </w:r>
            <w:r w:rsidR="00135785">
              <w:rPr>
                <w:rFonts w:cs="Arial"/>
                <w:b/>
                <w:sz w:val="24"/>
                <w:szCs w:val="24"/>
              </w:rPr>
              <w:t>09</w:t>
            </w:r>
            <w:r>
              <w:rPr>
                <w:rFonts w:cs="Arial"/>
                <w:sz w:val="24"/>
                <w:szCs w:val="24"/>
              </w:rPr>
              <w:t xml:space="preserve"> Managing Emerging Technology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3E57AC44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4478821F" w14:textId="63142F2E" w:rsidR="00C82F69" w:rsidRPr="004876EF" w:rsidRDefault="00BB1D38" w:rsidP="00657D1E">
            <w:pPr>
              <w:jc w:val="center"/>
              <w:rPr>
                <w:rFonts w:cs="Arial"/>
                <w:sz w:val="24"/>
                <w:szCs w:val="24"/>
              </w:rPr>
            </w:pPr>
            <w:r w:rsidRPr="00376A7A">
              <w:t>CPS 101</w:t>
            </w:r>
          </w:p>
        </w:tc>
        <w:tc>
          <w:tcPr>
            <w:tcW w:w="1296" w:type="dxa"/>
            <w:shd w:val="clear" w:color="auto" w:fill="FFFFFF" w:themeFill="background1"/>
          </w:tcPr>
          <w:p w14:paraId="5E24BBCC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42456776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7B9EF859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  <w:tr w:rsidR="00C82F69" w14:paraId="28315188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51A72C35" w14:textId="77777777" w:rsidR="00C82F69" w:rsidRPr="00CF644B" w:rsidRDefault="00C82F6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FFFFFF" w:themeFill="background1"/>
            <w:vAlign w:val="bottom"/>
          </w:tcPr>
          <w:p w14:paraId="1557D2B6" w14:textId="0C0BB5F7" w:rsidR="00C82F69" w:rsidRPr="007473DF" w:rsidRDefault="004C7558" w:rsidP="004C7558">
            <w:pPr>
              <w:rPr>
                <w:rFonts w:cs="Arial"/>
                <w:sz w:val="24"/>
                <w:szCs w:val="24"/>
              </w:rPr>
            </w:pPr>
            <w:r w:rsidRPr="00E17C4F">
              <w:rPr>
                <w:rFonts w:cs="Arial"/>
                <w:b/>
                <w:bCs/>
                <w:sz w:val="24"/>
                <w:szCs w:val="24"/>
              </w:rPr>
              <w:t>BUS 4</w:t>
            </w:r>
            <w:r w:rsidR="00135785">
              <w:rPr>
                <w:rFonts w:cs="Arial"/>
                <w:b/>
                <w:bCs/>
                <w:sz w:val="24"/>
                <w:szCs w:val="24"/>
              </w:rPr>
              <w:t>11</w:t>
            </w:r>
            <w:r>
              <w:rPr>
                <w:rFonts w:cs="Arial"/>
                <w:bCs/>
                <w:sz w:val="24"/>
                <w:szCs w:val="24"/>
              </w:rPr>
              <w:t xml:space="preserve"> Strategic Management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653B4158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2D46B3C6" w14:textId="6A769F0F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0C6B6E80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107AE77D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560F68B8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  <w:tr w:rsidR="00C82F69" w14:paraId="5EFD26A6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07119D76" w14:textId="77777777" w:rsidR="00C82F69" w:rsidRPr="00CF644B" w:rsidRDefault="00C82F6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FFFFFF" w:themeFill="background1"/>
            <w:vAlign w:val="bottom"/>
          </w:tcPr>
          <w:p w14:paraId="49D25D2E" w14:textId="252CB550" w:rsidR="00C82F69" w:rsidRPr="00BA3D17" w:rsidRDefault="00E6165A" w:rsidP="004C7558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ny</w:t>
            </w:r>
            <w:r w:rsidR="00135785">
              <w:rPr>
                <w:rFonts w:cs="Arial"/>
                <w:b/>
                <w:sz w:val="24"/>
                <w:szCs w:val="24"/>
              </w:rPr>
              <w:t xml:space="preserve"> </w:t>
            </w:r>
            <w:r w:rsidR="004C7558" w:rsidRPr="004C7558">
              <w:rPr>
                <w:rFonts w:cs="Arial"/>
                <w:b/>
                <w:sz w:val="24"/>
                <w:szCs w:val="24"/>
              </w:rPr>
              <w:t>Elective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264D9916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09F69FA3" w14:textId="63C0FCBB" w:rsidR="00C82F69" w:rsidRPr="004876EF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</w:tcPr>
          <w:p w14:paraId="5556DDFF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08F58CE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164E9029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  <w:tr w:rsidR="00C82F69" w14:paraId="543DF0AB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</w:tcBorders>
            <w:shd w:val="clear" w:color="auto" w:fill="FFFFFF" w:themeFill="background1"/>
          </w:tcPr>
          <w:p w14:paraId="30C084A9" w14:textId="77777777" w:rsidR="00C82F69" w:rsidRPr="00CF644B" w:rsidRDefault="00C82F69" w:rsidP="00657D1E">
            <w:pPr>
              <w:jc w:val="center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6529" w:type="dxa"/>
            <w:shd w:val="clear" w:color="auto" w:fill="FFFFFF" w:themeFill="background1"/>
            <w:vAlign w:val="center"/>
          </w:tcPr>
          <w:p w14:paraId="64AE1B2A" w14:textId="72D6426D" w:rsidR="00C82F69" w:rsidRPr="00BA3D17" w:rsidRDefault="00E6165A" w:rsidP="00657D1E">
            <w:pPr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ny</w:t>
            </w:r>
            <w:bookmarkStart w:id="0" w:name="_GoBack"/>
            <w:bookmarkEnd w:id="0"/>
            <w:r w:rsidR="00135785">
              <w:rPr>
                <w:rFonts w:cs="Arial"/>
                <w:b/>
                <w:sz w:val="24"/>
                <w:szCs w:val="24"/>
              </w:rPr>
              <w:t xml:space="preserve"> </w:t>
            </w:r>
            <w:r w:rsidR="004C7558" w:rsidRPr="004C7558">
              <w:rPr>
                <w:rFonts w:cs="Arial"/>
                <w:b/>
                <w:sz w:val="24"/>
                <w:szCs w:val="24"/>
              </w:rPr>
              <w:t xml:space="preserve">Elective </w:t>
            </w:r>
          </w:p>
        </w:tc>
        <w:tc>
          <w:tcPr>
            <w:tcW w:w="576" w:type="dxa"/>
            <w:shd w:val="clear" w:color="auto" w:fill="FFFFFF" w:themeFill="background1"/>
            <w:vAlign w:val="center"/>
          </w:tcPr>
          <w:p w14:paraId="0654F6F3" w14:textId="77777777" w:rsidR="00C82F6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744" w:type="dxa"/>
            <w:shd w:val="clear" w:color="auto" w:fill="FFFFFF" w:themeFill="background1"/>
            <w:vAlign w:val="center"/>
          </w:tcPr>
          <w:p w14:paraId="00D9615A" w14:textId="7DAC7C8E" w:rsidR="00C82F69" w:rsidRPr="004876EF" w:rsidRDefault="00C82F69" w:rsidP="00657D1E">
            <w:pPr>
              <w:jc w:val="center"/>
              <w:rPr>
                <w:rFonts w:cs="Arial"/>
                <w:bCs/>
                <w:sz w:val="24"/>
                <w:szCs w:val="24"/>
              </w:rPr>
            </w:pPr>
            <w:r w:rsidRPr="004876EF">
              <w:rPr>
                <w:rFonts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296" w:type="dxa"/>
            <w:shd w:val="clear" w:color="auto" w:fill="FFFFFF" w:themeFill="background1"/>
          </w:tcPr>
          <w:p w14:paraId="2E786FCC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5D659E21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right w:val="single" w:sz="24" w:space="0" w:color="auto"/>
            </w:tcBorders>
            <w:shd w:val="clear" w:color="auto" w:fill="FFFFFF" w:themeFill="background1"/>
          </w:tcPr>
          <w:p w14:paraId="1E704619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  <w:tr w:rsidR="00C82F69" w14:paraId="7729A4E3" w14:textId="77777777" w:rsidTr="00E6165A">
        <w:trPr>
          <w:trHeight w:val="288"/>
        </w:trPr>
        <w:tc>
          <w:tcPr>
            <w:tcW w:w="1530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FFFFFF" w:themeFill="background1"/>
          </w:tcPr>
          <w:p w14:paraId="6746A3D0" w14:textId="2F3B826C" w:rsidR="00C82F69" w:rsidRPr="00CF644B" w:rsidRDefault="00C82F69" w:rsidP="00657D1E">
            <w:pPr>
              <w:jc w:val="center"/>
              <w:rPr>
                <w:rFonts w:cs="Arial"/>
                <w:b/>
                <w:i/>
                <w:sz w:val="24"/>
                <w:szCs w:val="24"/>
              </w:rPr>
            </w:pPr>
            <w:r w:rsidRPr="00D044C7">
              <w:rPr>
                <w:rFonts w:cs="Arial"/>
                <w:b/>
                <w:i/>
                <w:sz w:val="24"/>
                <w:szCs w:val="24"/>
              </w:rPr>
              <w:t xml:space="preserve">Total: </w:t>
            </w:r>
            <w:r w:rsidR="004C7558">
              <w:rPr>
                <w:rFonts w:cs="Arial"/>
                <w:b/>
                <w:i/>
                <w:sz w:val="24"/>
                <w:szCs w:val="24"/>
              </w:rPr>
              <w:t>6</w:t>
            </w:r>
            <w:r w:rsidR="00E6165A">
              <w:rPr>
                <w:rFonts w:cs="Arial"/>
                <w:b/>
                <w:i/>
                <w:sz w:val="24"/>
                <w:szCs w:val="24"/>
              </w:rPr>
              <w:t>0-61</w:t>
            </w:r>
          </w:p>
        </w:tc>
        <w:tc>
          <w:tcPr>
            <w:tcW w:w="6529" w:type="dxa"/>
            <w:tcBorders>
              <w:bottom w:val="single" w:sz="24" w:space="0" w:color="auto"/>
            </w:tcBorders>
            <w:shd w:val="clear" w:color="auto" w:fill="FFFFFF" w:themeFill="background1"/>
            <w:vAlign w:val="center"/>
          </w:tcPr>
          <w:p w14:paraId="1C075EA5" w14:textId="77777777" w:rsidR="00C82F69" w:rsidRPr="00BA3D17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single" w:sz="24" w:space="0" w:color="auto"/>
            </w:tcBorders>
            <w:shd w:val="clear" w:color="auto" w:fill="FFFFFF" w:themeFill="background1"/>
            <w:vAlign w:val="center"/>
          </w:tcPr>
          <w:p w14:paraId="61C6B1FC" w14:textId="77777777" w:rsidR="00C82F69" w:rsidRPr="005B1689" w:rsidRDefault="00C82F69" w:rsidP="00657D1E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44" w:type="dxa"/>
            <w:tcBorders>
              <w:bottom w:val="single" w:sz="24" w:space="0" w:color="auto"/>
            </w:tcBorders>
            <w:shd w:val="clear" w:color="auto" w:fill="FFFFFF" w:themeFill="background1"/>
            <w:vAlign w:val="center"/>
          </w:tcPr>
          <w:p w14:paraId="1EA70CC8" w14:textId="77777777" w:rsidR="00C82F69" w:rsidRPr="00CF644B" w:rsidRDefault="00C82F69" w:rsidP="00657D1E">
            <w:pPr>
              <w:rPr>
                <w:b/>
                <w:i/>
              </w:rPr>
            </w:pPr>
          </w:p>
        </w:tc>
        <w:tc>
          <w:tcPr>
            <w:tcW w:w="1296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09A20E48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290A876C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64" w:type="dxa"/>
            <w:tcBorders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13F9F49B" w14:textId="77777777" w:rsidR="00C82F69" w:rsidRPr="005B1689" w:rsidRDefault="00C82F69" w:rsidP="00657D1E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99E13C2" w14:textId="77777777" w:rsidR="00C82F69" w:rsidRDefault="00C82F69" w:rsidP="00EE4B92"/>
    <w:sectPr w:rsidR="00C82F69" w:rsidSect="00CF644B">
      <w:headerReference w:type="default" r:id="rId7"/>
      <w:footerReference w:type="default" r:id="rId8"/>
      <w:headerReference w:type="first" r:id="rId9"/>
      <w:pgSz w:w="15840" w:h="12240" w:orient="landscape"/>
      <w:pgMar w:top="720" w:right="504" w:bottom="720" w:left="504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A2582" w14:textId="77777777" w:rsidR="001C1FDA" w:rsidRDefault="001C1FDA" w:rsidP="00281524">
      <w:pPr>
        <w:spacing w:after="0" w:line="240" w:lineRule="auto"/>
      </w:pPr>
      <w:r>
        <w:separator/>
      </w:r>
    </w:p>
  </w:endnote>
  <w:endnote w:type="continuationSeparator" w:id="0">
    <w:p w14:paraId="0C9963B4" w14:textId="77777777" w:rsidR="001C1FDA" w:rsidRDefault="001C1FDA" w:rsidP="00281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FF9E3" w14:textId="77777777" w:rsidR="00135785" w:rsidRDefault="00135785" w:rsidP="00135785">
    <w:pPr>
      <w:tabs>
        <w:tab w:val="left" w:pos="11415"/>
      </w:tabs>
      <w:spacing w:after="0" w:line="192" w:lineRule="auto"/>
      <w:ind w:left="1440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5309F497" wp14:editId="3FF925F6">
          <wp:simplePos x="0" y="0"/>
          <wp:positionH relativeFrom="column">
            <wp:posOffset>299720</wp:posOffset>
          </wp:positionH>
          <wp:positionV relativeFrom="paragraph">
            <wp:posOffset>-110002</wp:posOffset>
          </wp:positionV>
          <wp:extent cx="548640" cy="548640"/>
          <wp:effectExtent l="0" t="0" r="3810" b="381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8"/>
        <w:szCs w:val="28"/>
      </w:rPr>
      <w:t xml:space="preserve">Student _______________________________________________________  </w:t>
    </w:r>
    <w:proofErr w:type="spellStart"/>
    <w:r>
      <w:rPr>
        <w:b/>
        <w:sz w:val="28"/>
        <w:szCs w:val="28"/>
      </w:rPr>
      <w:t>Student</w:t>
    </w:r>
    <w:proofErr w:type="spellEnd"/>
    <w:r>
      <w:rPr>
        <w:b/>
        <w:sz w:val="28"/>
        <w:szCs w:val="28"/>
      </w:rPr>
      <w:t xml:space="preserve"> ID# ________________</w:t>
    </w:r>
    <w:r>
      <w:rPr>
        <w:b/>
        <w:sz w:val="28"/>
        <w:szCs w:val="28"/>
      </w:rPr>
      <w:tab/>
    </w:r>
  </w:p>
  <w:p w14:paraId="23D23A0E" w14:textId="7AE1E63C" w:rsidR="00135785" w:rsidRDefault="00135785" w:rsidP="00135785">
    <w:pPr>
      <w:spacing w:after="0" w:line="192" w:lineRule="auto"/>
      <w:ind w:left="1440"/>
      <w:rPr>
        <w:b/>
        <w:sz w:val="28"/>
        <w:szCs w:val="28"/>
      </w:rPr>
    </w:pPr>
    <w:r>
      <w:rPr>
        <w:b/>
        <w:sz w:val="28"/>
        <w:szCs w:val="28"/>
      </w:rPr>
      <w:t>Degree Plan</w:t>
    </w:r>
    <w:r>
      <w:rPr>
        <w:sz w:val="28"/>
        <w:szCs w:val="28"/>
      </w:rPr>
      <w:t xml:space="preserve"> </w:t>
    </w:r>
    <w:r>
      <w:rPr>
        <w:b/>
        <w:sz w:val="28"/>
        <w:szCs w:val="28"/>
      </w:rPr>
      <w:t xml:space="preserve">2020 – 2022                                                                                             </w:t>
    </w:r>
    <w:r>
      <w:rPr>
        <w:b/>
        <w:sz w:val="28"/>
        <w:szCs w:val="28"/>
      </w:rPr>
      <w:t>Bachelor</w:t>
    </w:r>
    <w:r>
      <w:rPr>
        <w:b/>
        <w:sz w:val="28"/>
        <w:szCs w:val="28"/>
      </w:rPr>
      <w:t xml:space="preserve"> of Science</w:t>
    </w:r>
  </w:p>
  <w:p w14:paraId="3F57D255" w14:textId="264B32C9" w:rsidR="00FA53A7" w:rsidRPr="00FA53A7" w:rsidRDefault="00FA53A7" w:rsidP="002C2526">
    <w:pPr>
      <w:spacing w:after="0" w:line="192" w:lineRule="auto"/>
      <w:ind w:left="1440"/>
      <w:rPr>
        <w:sz w:val="2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21711" w14:textId="77777777" w:rsidR="001C1FDA" w:rsidRDefault="001C1FDA" w:rsidP="00281524">
      <w:pPr>
        <w:spacing w:after="0" w:line="240" w:lineRule="auto"/>
      </w:pPr>
      <w:r>
        <w:separator/>
      </w:r>
    </w:p>
  </w:footnote>
  <w:footnote w:type="continuationSeparator" w:id="0">
    <w:p w14:paraId="7E4B0251" w14:textId="77777777" w:rsidR="001C1FDA" w:rsidRDefault="001C1FDA" w:rsidP="00281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17CC8" w14:textId="77777777" w:rsidR="001C581B" w:rsidRPr="001C581B" w:rsidRDefault="001C581B" w:rsidP="00571073">
    <w:pPr>
      <w:widowControl w:val="0"/>
      <w:spacing w:after="0" w:line="240" w:lineRule="auto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48856" w14:textId="77777777" w:rsidR="001200C7" w:rsidRPr="00C41F7C" w:rsidRDefault="005E04AD" w:rsidP="005E04AD">
    <w:pPr>
      <w:pStyle w:val="Header"/>
      <w:rPr>
        <w:sz w:val="40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7688CD" wp14:editId="566B01BB">
              <wp:simplePos x="0" y="0"/>
              <wp:positionH relativeFrom="column">
                <wp:posOffset>771525</wp:posOffset>
              </wp:positionH>
              <wp:positionV relativeFrom="paragraph">
                <wp:posOffset>245744</wp:posOffset>
              </wp:positionV>
              <wp:extent cx="5419725" cy="714375"/>
              <wp:effectExtent l="0" t="0" r="28575" b="28575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19725" cy="7143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2450F4" w14:textId="77777777" w:rsidR="00342660" w:rsidRDefault="00342660" w:rsidP="00342660">
                          <w:pPr>
                            <w:spacing w:after="0" w:line="192" w:lineRule="auto"/>
                            <w:jc w:val="cent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342660"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Business Administration</w:t>
                          </w:r>
                        </w:p>
                        <w:p w14:paraId="6C428917" w14:textId="77777777" w:rsidR="00342660" w:rsidRPr="00342660" w:rsidRDefault="00342660" w:rsidP="00342660">
                          <w:pPr>
                            <w:spacing w:after="0" w:line="192" w:lineRule="auto"/>
                            <w:jc w:val="cent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342660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Small Business Management Emphasis</w:t>
                          </w:r>
                        </w:p>
                        <w:p w14:paraId="4F921923" w14:textId="77777777" w:rsidR="00342660" w:rsidRPr="00342660" w:rsidRDefault="00342660" w:rsidP="00C41655">
                          <w:pPr>
                            <w:spacing w:after="0" w:line="192" w:lineRule="auto"/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015 -2016</w:t>
                          </w:r>
                        </w:p>
                        <w:p w14:paraId="32DB2F34" w14:textId="77777777" w:rsidR="00342660" w:rsidRPr="00342660" w:rsidRDefault="00342660" w:rsidP="00C41655">
                          <w:pPr>
                            <w:spacing w:line="192" w:lineRule="auto"/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42660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Associate of Sci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7688CD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60.75pt;margin-top:19.35pt;width:426.7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" fillcolor="black [3213]" strokeweight=".5pt">
              <v:textbox>
                <w:txbxContent>
                  <w:p w14:paraId="602450F4" w14:textId="77777777" w:rsidR="00342660" w:rsidRDefault="00342660" w:rsidP="00342660">
                    <w:pPr>
                      <w:spacing w:after="0" w:line="192" w:lineRule="auto"/>
                      <w:jc w:val="cent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 w:rsidRPr="00342660">
                      <w:rPr>
                        <w:color w:val="FFFFFF" w:themeColor="background1"/>
                        <w:sz w:val="32"/>
                        <w:szCs w:val="32"/>
                      </w:rPr>
                      <w:t>Business Administration</w:t>
                    </w:r>
                  </w:p>
                  <w:p w14:paraId="6C428917" w14:textId="77777777" w:rsidR="00342660" w:rsidRPr="00342660" w:rsidRDefault="00342660" w:rsidP="00342660">
                    <w:pPr>
                      <w:spacing w:after="0" w:line="192" w:lineRule="auto"/>
                      <w:jc w:val="cent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 w:rsidRPr="00342660">
                      <w:rPr>
                        <w:color w:val="FFFFFF" w:themeColor="background1"/>
                        <w:sz w:val="24"/>
                        <w:szCs w:val="24"/>
                      </w:rPr>
                      <w:t>Small Business Management Emphasis</w:t>
                    </w:r>
                  </w:p>
                  <w:p w14:paraId="4F921923" w14:textId="77777777" w:rsidR="00342660" w:rsidRPr="00342660" w:rsidRDefault="00342660" w:rsidP="00C41655">
                    <w:pPr>
                      <w:spacing w:after="0" w:line="192" w:lineRule="auto"/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2015 -2016</w:t>
                    </w:r>
                  </w:p>
                  <w:p w14:paraId="32DB2F34" w14:textId="77777777" w:rsidR="00342660" w:rsidRPr="00342660" w:rsidRDefault="00342660" w:rsidP="00C41655">
                    <w:pPr>
                      <w:spacing w:line="192" w:lineRule="auto"/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342660">
                      <w:rPr>
                        <w:color w:val="FFFFFF" w:themeColor="background1"/>
                        <w:sz w:val="20"/>
                        <w:szCs w:val="20"/>
                      </w:rPr>
                      <w:t>Associate of Scienc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2E33EE" wp14:editId="218B18DD">
              <wp:simplePos x="0" y="0"/>
              <wp:positionH relativeFrom="column">
                <wp:posOffset>-123825</wp:posOffset>
              </wp:positionH>
              <wp:positionV relativeFrom="paragraph">
                <wp:posOffset>187960</wp:posOffset>
              </wp:positionV>
              <wp:extent cx="1000125" cy="828675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0125" cy="828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18C40F6" w14:textId="77777777" w:rsidR="00D26A64" w:rsidRPr="00342660" w:rsidRDefault="001200C7" w:rsidP="001200C7">
                          <w:pPr>
                            <w:pStyle w:val="Header"/>
                            <w:rPr>
                              <w:sz w:val="40"/>
                              <w:szCs w:val="40"/>
                            </w:rPr>
                          </w:pPr>
                          <w:r w:rsidRPr="00342660">
                            <w:rPr>
                              <w:noProof/>
                              <w:sz w:val="40"/>
                              <w:szCs w:val="40"/>
                            </w:rPr>
                            <w:drawing>
                              <wp:inline distT="0" distB="0" distL="0" distR="0" wp14:anchorId="78AD7578" wp14:editId="31806A37">
                                <wp:extent cx="844847" cy="822960"/>
                                <wp:effectExtent l="0" t="0" r="0" b="0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flowe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4847" cy="8229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342660">
                            <w:rPr>
                              <w:sz w:val="40"/>
                              <w:szCs w:val="40"/>
                            </w:rPr>
                            <w:t xml:space="preserve">                  </w:t>
                          </w:r>
                          <w:r w:rsidR="005E04AD" w:rsidRPr="00342660">
                            <w:rPr>
                              <w:sz w:val="40"/>
                              <w:szCs w:val="40"/>
                            </w:rPr>
                            <w:t xml:space="preserve">                                                                                   </w:t>
                          </w:r>
                        </w:p>
                        <w:p w14:paraId="0CA4F3D7" w14:textId="77777777" w:rsidR="001200C7" w:rsidRPr="00342660" w:rsidRDefault="001200C7" w:rsidP="001200C7">
                          <w:pPr>
                            <w:pStyle w:val="Header"/>
                            <w:rPr>
                              <w:sz w:val="40"/>
                              <w:szCs w:val="40"/>
                            </w:rPr>
                          </w:pPr>
                        </w:p>
                        <w:p w14:paraId="2F2B23BF" w14:textId="77777777" w:rsidR="001200C7" w:rsidRPr="00342660" w:rsidRDefault="001200C7" w:rsidP="001200C7">
                          <w:pPr>
                            <w:pStyle w:val="Header"/>
                            <w:jc w:val="both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22E33EE" id="Text Box 1" o:spid="_x0000_s1027" type="#_x0000_t202" style="position:absolute;margin-left:-9.75pt;margin-top:14.8pt;width:78.7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" filled="f" stroked="f" strokeweight=".5pt">
              <v:textbox>
                <w:txbxContent>
                  <w:p w14:paraId="518C40F6" w14:textId="77777777" w:rsidR="00D26A64" w:rsidRPr="00342660" w:rsidRDefault="001200C7" w:rsidP="001200C7">
                    <w:pPr>
                      <w:pStyle w:val="Header"/>
                      <w:rPr>
                        <w:sz w:val="40"/>
                        <w:szCs w:val="40"/>
                      </w:rPr>
                    </w:pPr>
                    <w:r w:rsidRPr="00342660">
                      <w:rPr>
                        <w:noProof/>
                        <w:sz w:val="40"/>
                        <w:szCs w:val="40"/>
                      </w:rPr>
                      <w:drawing>
                        <wp:inline distT="0" distB="0" distL="0" distR="0" wp14:anchorId="78AD7578" wp14:editId="31806A37">
                          <wp:extent cx="844847" cy="822960"/>
                          <wp:effectExtent l="0" t="0" r="0" b="0"/>
                          <wp:docPr id="11" name="Pictur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flower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4847" cy="8229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342660">
                      <w:rPr>
                        <w:sz w:val="40"/>
                        <w:szCs w:val="40"/>
                      </w:rPr>
                      <w:t xml:space="preserve">                  </w:t>
                    </w:r>
                    <w:r w:rsidR="005E04AD" w:rsidRPr="00342660">
                      <w:rPr>
                        <w:sz w:val="40"/>
                        <w:szCs w:val="40"/>
                      </w:rPr>
                      <w:t xml:space="preserve">                                                                                   </w:t>
                    </w:r>
                  </w:p>
                  <w:p w14:paraId="0CA4F3D7" w14:textId="77777777" w:rsidR="001200C7" w:rsidRPr="00342660" w:rsidRDefault="001200C7" w:rsidP="001200C7">
                    <w:pPr>
                      <w:pStyle w:val="Header"/>
                      <w:rPr>
                        <w:sz w:val="40"/>
                        <w:szCs w:val="40"/>
                      </w:rPr>
                    </w:pPr>
                  </w:p>
                  <w:p w14:paraId="2F2B23BF" w14:textId="77777777" w:rsidR="001200C7" w:rsidRPr="00342660" w:rsidRDefault="001200C7" w:rsidP="001200C7">
                    <w:pPr>
                      <w:pStyle w:val="Header"/>
                      <w:jc w:val="both"/>
                      <w:rPr>
                        <w:sz w:val="40"/>
                        <w:szCs w:val="4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45A33C" wp14:editId="3A94238B">
              <wp:simplePos x="0" y="0"/>
              <wp:positionH relativeFrom="column">
                <wp:posOffset>6096000</wp:posOffset>
              </wp:positionH>
              <wp:positionV relativeFrom="paragraph">
                <wp:posOffset>188595</wp:posOffset>
              </wp:positionV>
              <wp:extent cx="895350" cy="828675"/>
              <wp:effectExtent l="0" t="0" r="0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95350" cy="828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CC5E83" w14:textId="77777777" w:rsidR="005E04AD" w:rsidRPr="00342660" w:rsidRDefault="005E04AD">
                          <w:pPr>
                            <w:rPr>
                              <w:color w:val="FFFFFF" w:themeColor="background1"/>
                              <w14:textFill>
                                <w14:noFill/>
                              </w14:textFill>
                            </w:rPr>
                          </w:pPr>
                          <w:r w:rsidRPr="00342660">
                            <w:rPr>
                              <w:noProof/>
                              <w:color w:val="FFFFFF" w:themeColor="background1"/>
                              <w14:textFill>
                                <w14:noFill/>
                              </w14:textFill>
                            </w:rPr>
                            <w:drawing>
                              <wp:inline distT="0" distB="0" distL="0" distR="0" wp14:anchorId="26778FEE" wp14:editId="53D97008">
                                <wp:extent cx="844997" cy="822960"/>
                                <wp:effectExtent l="0" t="0" r="0" b="0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flowe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4997" cy="8229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045A33C" id="Text Box 12" o:spid="_x0000_s1028" type="#_x0000_t202" style="position:absolute;margin-left:480pt;margin-top:14.85pt;width:70.5pt;height:6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" fillcolor="white [3201]" stroked="f" strokeweight=".5pt">
              <v:textbox>
                <w:txbxContent>
                  <w:p w14:paraId="1ECC5E83" w14:textId="77777777" w:rsidR="005E04AD" w:rsidRPr="00342660" w:rsidRDefault="005E04AD">
                    <w:pPr>
                      <w:rPr>
                        <w:color w:val="FFFFFF" w:themeColor="background1"/>
                        <w14:textFill>
                          <w14:noFill/>
                        </w14:textFill>
                      </w:rPr>
                    </w:pPr>
                    <w:r w:rsidRPr="00342660">
                      <w:rPr>
                        <w:noProof/>
                        <w:color w:val="FFFFFF" w:themeColor="background1"/>
                        <w14:textFill>
                          <w14:noFill/>
                        </w14:textFill>
                      </w:rPr>
                      <w:drawing>
                        <wp:inline distT="0" distB="0" distL="0" distR="0" wp14:anchorId="26778FEE" wp14:editId="53D97008">
                          <wp:extent cx="844997" cy="822960"/>
                          <wp:effectExtent l="0" t="0" r="0" b="0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flower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4997" cy="8229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7U0MbIwNjM3NjFV0lEKTi0uzszPAykwrAUASU1jbCwAAAA="/>
  </w:docVars>
  <w:rsids>
    <w:rsidRoot w:val="00281524"/>
    <w:rsid w:val="00043B99"/>
    <w:rsid w:val="00045778"/>
    <w:rsid w:val="00046E45"/>
    <w:rsid w:val="000645E2"/>
    <w:rsid w:val="0009247D"/>
    <w:rsid w:val="00092CD6"/>
    <w:rsid w:val="000B6955"/>
    <w:rsid w:val="00100CA3"/>
    <w:rsid w:val="00103667"/>
    <w:rsid w:val="00114C22"/>
    <w:rsid w:val="001200C7"/>
    <w:rsid w:val="0012410B"/>
    <w:rsid w:val="00135785"/>
    <w:rsid w:val="001B27E1"/>
    <w:rsid w:val="001C1FDA"/>
    <w:rsid w:val="001C2E5E"/>
    <w:rsid w:val="001C581B"/>
    <w:rsid w:val="001D5148"/>
    <w:rsid w:val="00206182"/>
    <w:rsid w:val="00222F49"/>
    <w:rsid w:val="0022722E"/>
    <w:rsid w:val="0022732B"/>
    <w:rsid w:val="0025336A"/>
    <w:rsid w:val="00281524"/>
    <w:rsid w:val="0028201D"/>
    <w:rsid w:val="002873C4"/>
    <w:rsid w:val="0029525F"/>
    <w:rsid w:val="002A5A55"/>
    <w:rsid w:val="002C2526"/>
    <w:rsid w:val="00305BA2"/>
    <w:rsid w:val="003061E8"/>
    <w:rsid w:val="00335536"/>
    <w:rsid w:val="00342660"/>
    <w:rsid w:val="0034614C"/>
    <w:rsid w:val="00387191"/>
    <w:rsid w:val="003A4450"/>
    <w:rsid w:val="003C04B2"/>
    <w:rsid w:val="003D00DD"/>
    <w:rsid w:val="003E4D71"/>
    <w:rsid w:val="003E65EB"/>
    <w:rsid w:val="003F60D2"/>
    <w:rsid w:val="0041162E"/>
    <w:rsid w:val="004657EE"/>
    <w:rsid w:val="004876EF"/>
    <w:rsid w:val="004A4742"/>
    <w:rsid w:val="004A6230"/>
    <w:rsid w:val="004B1B0A"/>
    <w:rsid w:val="004B2D93"/>
    <w:rsid w:val="004C7558"/>
    <w:rsid w:val="004D01E0"/>
    <w:rsid w:val="004E35EC"/>
    <w:rsid w:val="00514BD1"/>
    <w:rsid w:val="00524231"/>
    <w:rsid w:val="0055766A"/>
    <w:rsid w:val="005622C5"/>
    <w:rsid w:val="00571073"/>
    <w:rsid w:val="00573DCA"/>
    <w:rsid w:val="005A108C"/>
    <w:rsid w:val="005B1689"/>
    <w:rsid w:val="005E04AD"/>
    <w:rsid w:val="005E32BC"/>
    <w:rsid w:val="00626ACE"/>
    <w:rsid w:val="00632A7D"/>
    <w:rsid w:val="00635157"/>
    <w:rsid w:val="00651132"/>
    <w:rsid w:val="00660EC1"/>
    <w:rsid w:val="0069323E"/>
    <w:rsid w:val="00694326"/>
    <w:rsid w:val="006B1B4E"/>
    <w:rsid w:val="006C4D23"/>
    <w:rsid w:val="006F6758"/>
    <w:rsid w:val="007318D1"/>
    <w:rsid w:val="00731D5B"/>
    <w:rsid w:val="007473DF"/>
    <w:rsid w:val="00760FEA"/>
    <w:rsid w:val="00786CE7"/>
    <w:rsid w:val="007A0992"/>
    <w:rsid w:val="007A0FA9"/>
    <w:rsid w:val="007A7734"/>
    <w:rsid w:val="007A7E90"/>
    <w:rsid w:val="007B333F"/>
    <w:rsid w:val="007D3242"/>
    <w:rsid w:val="007F2600"/>
    <w:rsid w:val="00812025"/>
    <w:rsid w:val="00816B9E"/>
    <w:rsid w:val="008331D2"/>
    <w:rsid w:val="0083745A"/>
    <w:rsid w:val="008568A6"/>
    <w:rsid w:val="00864ACA"/>
    <w:rsid w:val="00885D3A"/>
    <w:rsid w:val="008A1AE6"/>
    <w:rsid w:val="008B7BAD"/>
    <w:rsid w:val="00911BC1"/>
    <w:rsid w:val="00930CD6"/>
    <w:rsid w:val="009340C8"/>
    <w:rsid w:val="00942F9B"/>
    <w:rsid w:val="00945380"/>
    <w:rsid w:val="00961817"/>
    <w:rsid w:val="009877B9"/>
    <w:rsid w:val="009B3874"/>
    <w:rsid w:val="009C1C12"/>
    <w:rsid w:val="009D301C"/>
    <w:rsid w:val="009E2EAF"/>
    <w:rsid w:val="009F0B56"/>
    <w:rsid w:val="009F659B"/>
    <w:rsid w:val="00A11AD7"/>
    <w:rsid w:val="00A14458"/>
    <w:rsid w:val="00A153F5"/>
    <w:rsid w:val="00A66764"/>
    <w:rsid w:val="00A74D3F"/>
    <w:rsid w:val="00A8661F"/>
    <w:rsid w:val="00A926BC"/>
    <w:rsid w:val="00AC1D06"/>
    <w:rsid w:val="00B14F04"/>
    <w:rsid w:val="00B25986"/>
    <w:rsid w:val="00B61E26"/>
    <w:rsid w:val="00B741DC"/>
    <w:rsid w:val="00B82FF7"/>
    <w:rsid w:val="00BA3D17"/>
    <w:rsid w:val="00BA6530"/>
    <w:rsid w:val="00BA7424"/>
    <w:rsid w:val="00BB06ED"/>
    <w:rsid w:val="00BB1D38"/>
    <w:rsid w:val="00C10239"/>
    <w:rsid w:val="00C12263"/>
    <w:rsid w:val="00C364BA"/>
    <w:rsid w:val="00C40B08"/>
    <w:rsid w:val="00C41655"/>
    <w:rsid w:val="00C41F7C"/>
    <w:rsid w:val="00C707BF"/>
    <w:rsid w:val="00C71DA7"/>
    <w:rsid w:val="00C8271C"/>
    <w:rsid w:val="00C82F69"/>
    <w:rsid w:val="00CB79B6"/>
    <w:rsid w:val="00CF53DE"/>
    <w:rsid w:val="00CF644B"/>
    <w:rsid w:val="00D044C7"/>
    <w:rsid w:val="00D10FCE"/>
    <w:rsid w:val="00D215C3"/>
    <w:rsid w:val="00D26A64"/>
    <w:rsid w:val="00D4663A"/>
    <w:rsid w:val="00D61898"/>
    <w:rsid w:val="00DE221A"/>
    <w:rsid w:val="00DE6C18"/>
    <w:rsid w:val="00E00D3B"/>
    <w:rsid w:val="00E03A59"/>
    <w:rsid w:val="00E10270"/>
    <w:rsid w:val="00E20FCA"/>
    <w:rsid w:val="00E50BBB"/>
    <w:rsid w:val="00E54B9B"/>
    <w:rsid w:val="00E55101"/>
    <w:rsid w:val="00E6165A"/>
    <w:rsid w:val="00E64494"/>
    <w:rsid w:val="00E64E30"/>
    <w:rsid w:val="00EA723C"/>
    <w:rsid w:val="00EB3837"/>
    <w:rsid w:val="00ED22B9"/>
    <w:rsid w:val="00EE4B92"/>
    <w:rsid w:val="00F03E44"/>
    <w:rsid w:val="00F100CC"/>
    <w:rsid w:val="00F32649"/>
    <w:rsid w:val="00F8787B"/>
    <w:rsid w:val="00FA53A7"/>
    <w:rsid w:val="00FC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BF1EF"/>
  <w15:docId w15:val="{423A5DDF-AC83-4CCC-B111-00A45144D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1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1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524"/>
  </w:style>
  <w:style w:type="paragraph" w:styleId="Footer">
    <w:name w:val="footer"/>
    <w:basedOn w:val="Normal"/>
    <w:link w:val="FooterChar"/>
    <w:uiPriority w:val="99"/>
    <w:unhideWhenUsed/>
    <w:rsid w:val="00281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524"/>
  </w:style>
  <w:style w:type="paragraph" w:styleId="BalloonText">
    <w:name w:val="Balloon Text"/>
    <w:basedOn w:val="Normal"/>
    <w:link w:val="BalloonTextChar"/>
    <w:uiPriority w:val="99"/>
    <w:semiHidden/>
    <w:unhideWhenUsed/>
    <w:rsid w:val="009618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8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0C32C-D7E3-4260-A46E-D298FEB80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ne Martinson</dc:creator>
  <cp:lastModifiedBy>Lisa Munive</cp:lastModifiedBy>
  <cp:revision>2</cp:revision>
  <cp:lastPrinted>2019-07-29T18:08:00Z</cp:lastPrinted>
  <dcterms:created xsi:type="dcterms:W3CDTF">2020-11-23T20:10:00Z</dcterms:created>
  <dcterms:modified xsi:type="dcterms:W3CDTF">2020-11-23T20:10:00Z</dcterms:modified>
</cp:coreProperties>
</file>